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gabriella nicosi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abriell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icosi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16 East Old Willow Road, Prospect Heights, IL, USA Prospect Heights, IL, USA 6007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abriellanicosia96@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15603340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y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6/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